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B4867" w14:textId="3700E996" w:rsidR="0AAF27A3" w:rsidRDefault="0AAF27A3"/>
    <w:p w14:paraId="6902FA23" w14:textId="781C6454" w:rsidR="001A5852" w:rsidRDefault="00AC1A67">
      <w:r>
        <w:t>Thinks thoughts then come true</w:t>
      </w:r>
    </w:p>
    <w:p w14:paraId="5A47E96D" w14:textId="1CD3D335" w:rsidR="008E1D29" w:rsidRPr="00CA550D" w:rsidRDefault="053E2553">
      <w:pPr>
        <w:rPr>
          <w:b/>
          <w:bCs/>
        </w:rPr>
      </w:pPr>
      <w:r w:rsidRPr="053E2553">
        <w:rPr>
          <w:b/>
          <w:bCs/>
        </w:rPr>
        <w:t>CROSS-CUTTING BETWEEN SCENE ONE AND TWO?</w:t>
      </w:r>
    </w:p>
    <w:p w14:paraId="41789BDB" w14:textId="05B5AF6F" w:rsidR="00A46D77" w:rsidRDefault="675CB78C" w:rsidP="00A46D77">
      <w:r w:rsidRPr="675CB78C">
        <w:rPr>
          <w:b/>
          <w:bCs/>
        </w:rPr>
        <w:t>Scene</w:t>
      </w:r>
      <w:r>
        <w:t xml:space="preserve"> </w:t>
      </w:r>
      <w:r w:rsidRPr="675CB78C">
        <w:rPr>
          <w:b/>
          <w:bCs/>
        </w:rPr>
        <w:t>1</w:t>
      </w:r>
      <w:r>
        <w:t xml:space="preserve">: </w:t>
      </w:r>
      <w:r w:rsidR="578F7C28">
        <w:t xml:space="preserve">Family </w:t>
      </w:r>
      <w:r w:rsidR="26262937">
        <w:t xml:space="preserve">Scene </w:t>
      </w:r>
      <w:r>
        <w:t>(dad moves cup with mind – daughter asks him to do it again)</w:t>
      </w:r>
    </w:p>
    <w:p w14:paraId="30AB07F1" w14:textId="7EE28465" w:rsidR="01D2D40C" w:rsidRDefault="0B78558C" w:rsidP="01D2D40C">
      <w:r>
        <w:t xml:space="preserve">Dad sad and </w:t>
      </w:r>
      <w:r w:rsidR="4E79455B">
        <w:t xml:space="preserve">haunted. </w:t>
      </w:r>
      <w:r w:rsidR="23C2FBED">
        <w:t>Sweet daughter</w:t>
      </w:r>
      <w:r w:rsidR="39AEFEEE">
        <w:t xml:space="preserve">, </w:t>
      </w:r>
      <w:r w:rsidR="5D0114F5">
        <w:t xml:space="preserve">comfort. </w:t>
      </w:r>
      <w:r w:rsidR="3BCDCCC1">
        <w:t xml:space="preserve">Kitchen </w:t>
      </w:r>
      <w:r w:rsidR="7FA491C9">
        <w:t>magic</w:t>
      </w:r>
      <w:r w:rsidR="66B868C4">
        <w:t xml:space="preserve"> </w:t>
      </w:r>
      <w:r w:rsidR="099E4BD7">
        <w:t xml:space="preserve">with </w:t>
      </w:r>
      <w:r w:rsidR="186B1260">
        <w:t>family picture</w:t>
      </w:r>
      <w:r w:rsidR="10A6BDD2">
        <w:t xml:space="preserve">, </w:t>
      </w:r>
      <w:r w:rsidR="6D7BE3D0">
        <w:t xml:space="preserve">he’s </w:t>
      </w:r>
      <w:r w:rsidR="62E0A71F">
        <w:t xml:space="preserve">holding </w:t>
      </w:r>
      <w:r w:rsidR="58456A6E">
        <w:t>pic and she</w:t>
      </w:r>
      <w:r w:rsidR="108902E9">
        <w:t xml:space="preserve"> tells him</w:t>
      </w:r>
      <w:r w:rsidR="45B7ACBD">
        <w:t xml:space="preserve"> to put it </w:t>
      </w:r>
      <w:r w:rsidR="572D2EF7">
        <w:t>down</w:t>
      </w:r>
      <w:r w:rsidR="3329EF0C">
        <w:t>.</w:t>
      </w:r>
    </w:p>
    <w:p w14:paraId="16AB74B6" w14:textId="5FD68F85" w:rsidR="01D2D40C" w:rsidRDefault="053E2553" w:rsidP="01D2D40C">
      <w:r>
        <w:t>“You made that happen Dad” (echoes into car scene)</w:t>
      </w:r>
    </w:p>
    <w:p w14:paraId="730B1AF4" w14:textId="0ABE7F85" w:rsidR="6F3BFADF" w:rsidRDefault="0F4829AB" w:rsidP="6F3BFADF">
      <w:r>
        <w:t xml:space="preserve">Uses his </w:t>
      </w:r>
      <w:r w:rsidR="6BB11CB4">
        <w:t xml:space="preserve">mind to </w:t>
      </w:r>
      <w:r w:rsidR="3CF08574">
        <w:t>push the photo over.</w:t>
      </w:r>
      <w:r w:rsidR="2D54DA1E">
        <w:t xml:space="preserve"> Daughter </w:t>
      </w:r>
      <w:r w:rsidR="70C1FCE2">
        <w:t xml:space="preserve">asks him </w:t>
      </w:r>
      <w:r w:rsidR="0CF4D672">
        <w:t xml:space="preserve">to do it again. </w:t>
      </w:r>
    </w:p>
    <w:p w14:paraId="78908B5E" w14:textId="04FAD9C2" w:rsidR="3A583B4C" w:rsidRDefault="6F3BFADF" w:rsidP="3A583B4C">
      <w:pPr>
        <w:ind w:firstLine="720"/>
        <w:rPr>
          <w:b/>
          <w:bCs/>
        </w:rPr>
      </w:pPr>
      <w:r w:rsidRPr="6F3BFADF">
        <w:rPr>
          <w:b/>
          <w:bCs/>
        </w:rPr>
        <w:t xml:space="preserve"> </w:t>
      </w:r>
      <w:r w:rsidR="3A583B4C" w:rsidRPr="3A583B4C">
        <w:rPr>
          <w:b/>
          <w:bCs/>
        </w:rPr>
        <w:t>Shots:</w:t>
      </w:r>
    </w:p>
    <w:p w14:paraId="0C78D649" w14:textId="0747C09B" w:rsidR="3A583B4C" w:rsidRDefault="3A583B4C" w:rsidP="3A583B4C"/>
    <w:p w14:paraId="27BB4D29" w14:textId="56549A5A" w:rsidR="3A583B4C" w:rsidRDefault="3A583B4C" w:rsidP="3A583B4C">
      <w:pPr>
        <w:ind w:firstLine="720"/>
        <w:rPr>
          <w:b/>
          <w:bCs/>
        </w:rPr>
      </w:pPr>
    </w:p>
    <w:p w14:paraId="2F86E466" w14:textId="6CE8A901" w:rsidR="578F7C28" w:rsidRDefault="053E2553" w:rsidP="578F7C28">
      <w:pPr>
        <w:ind w:firstLine="720"/>
        <w:rPr>
          <w:b/>
          <w:bCs/>
        </w:rPr>
      </w:pPr>
      <w:r w:rsidRPr="053E2553">
        <w:rPr>
          <w:b/>
          <w:bCs/>
        </w:rPr>
        <w:t>Solsbury Hill by Peter Gabriel</w:t>
      </w:r>
    </w:p>
    <w:p w14:paraId="707913A2" w14:textId="0BCAE2F4" w:rsidR="00A46D77" w:rsidRPr="00A46D77" w:rsidRDefault="00A46D77" w:rsidP="00BB2A4C">
      <w:pPr>
        <w:pStyle w:val="ListParagraph"/>
        <w:numPr>
          <w:ilvl w:val="0"/>
          <w:numId w:val="2"/>
        </w:numPr>
        <w:rPr>
          <w:b/>
          <w:bCs/>
        </w:rPr>
      </w:pPr>
    </w:p>
    <w:p w14:paraId="51A5CF0A" w14:textId="6FF31972" w:rsidR="00CA550D" w:rsidRDefault="00CA550D">
      <w:pPr>
        <w:rPr>
          <w:b/>
          <w:bCs/>
        </w:rPr>
      </w:pPr>
    </w:p>
    <w:p w14:paraId="326B2BB3" w14:textId="1B769A31" w:rsidR="0C43AD89" w:rsidRDefault="0C43AD89" w:rsidP="0C43AD89">
      <w:r w:rsidRPr="0C43AD89">
        <w:rPr>
          <w:b/>
          <w:bCs/>
        </w:rPr>
        <w:t xml:space="preserve">Scene </w:t>
      </w:r>
      <w:r w:rsidR="1D4CFCCE" w:rsidRPr="1D4CFCCE">
        <w:rPr>
          <w:b/>
          <w:bCs/>
        </w:rPr>
        <w:t xml:space="preserve">2: </w:t>
      </w:r>
      <w:r w:rsidR="23BB0F62">
        <w:t xml:space="preserve">Car </w:t>
      </w:r>
      <w:r w:rsidR="10CA9FD9">
        <w:t xml:space="preserve">(dad gets cut off </w:t>
      </w:r>
      <w:r w:rsidR="2CB88279">
        <w:t xml:space="preserve">- daughter </w:t>
      </w:r>
      <w:r w:rsidR="23F71CAC">
        <w:t xml:space="preserve">causes </w:t>
      </w:r>
      <w:r w:rsidR="37A927A2">
        <w:t xml:space="preserve">car to </w:t>
      </w:r>
      <w:r w:rsidR="3837753B">
        <w:t>explode)</w:t>
      </w:r>
    </w:p>
    <w:p w14:paraId="11A13EC3" w14:textId="48DA45DE" w:rsidR="54681A1E" w:rsidRDefault="5A005779" w:rsidP="54681A1E">
      <w:r>
        <w:t xml:space="preserve">Dad and daughter driving in car </w:t>
      </w:r>
      <w:r w:rsidR="4F651AC8">
        <w:t xml:space="preserve">singing along to </w:t>
      </w:r>
      <w:r w:rsidR="5BF7E946">
        <w:t xml:space="preserve">music. </w:t>
      </w:r>
      <w:r w:rsidR="0ADFBC8D">
        <w:t>Car cuts them off (music</w:t>
      </w:r>
      <w:r w:rsidR="6E67EC0E">
        <w:t xml:space="preserve"> change</w:t>
      </w:r>
      <w:r w:rsidR="0A10D7C0">
        <w:t xml:space="preserve">). </w:t>
      </w:r>
      <w:r w:rsidR="34822A3F">
        <w:t xml:space="preserve">Dad calls the driver an </w:t>
      </w:r>
      <w:r w:rsidR="0C749C82">
        <w:t>idiot</w:t>
      </w:r>
      <w:r w:rsidR="28A77611">
        <w:t xml:space="preserve">, daughter </w:t>
      </w:r>
      <w:r w:rsidR="216A7EB0">
        <w:t>explodes</w:t>
      </w:r>
      <w:r w:rsidR="32FDBBD3">
        <w:t xml:space="preserve"> the car</w:t>
      </w:r>
      <w:r w:rsidR="53A71629">
        <w:t xml:space="preserve"> (thinking </w:t>
      </w:r>
      <w:r w:rsidR="19BCF49F">
        <w:t xml:space="preserve">she’s helping </w:t>
      </w:r>
      <w:r w:rsidR="216A7EB0">
        <w:t>him).</w:t>
      </w:r>
    </w:p>
    <w:p w14:paraId="342534B0" w14:textId="1277AD29" w:rsidR="20D17672" w:rsidRDefault="20D17672" w:rsidP="20D17672"/>
    <w:p w14:paraId="6D8E647F" w14:textId="54B842A9" w:rsidR="20D17672" w:rsidRDefault="729F2CCA" w:rsidP="20D17672">
      <w:r>
        <w:t xml:space="preserve">Scene with spooky </w:t>
      </w:r>
      <w:r w:rsidR="2EED1317">
        <w:t xml:space="preserve">cop? </w:t>
      </w:r>
      <w:r w:rsidR="545DF6F1">
        <w:t>‘</w:t>
      </w:r>
      <w:r w:rsidR="22841150">
        <w:t xml:space="preserve">I’m gonna </w:t>
      </w:r>
      <w:r w:rsidR="5C956EE0">
        <w:t xml:space="preserve">find out what </w:t>
      </w:r>
      <w:r w:rsidR="50BABAB2">
        <w:t>happened’</w:t>
      </w:r>
    </w:p>
    <w:p w14:paraId="65ACF433" w14:textId="00392B55" w:rsidR="356548D8" w:rsidRDefault="356548D8" w:rsidP="356548D8"/>
    <w:p w14:paraId="5BE534CD" w14:textId="3187C950" w:rsidR="00E4433A" w:rsidRDefault="10CA9FD9" w:rsidP="5BBB765A">
      <w:pPr>
        <w:rPr>
          <w:b/>
          <w:bCs/>
        </w:rPr>
      </w:pPr>
      <w:r w:rsidRPr="10CA9FD9">
        <w:rPr>
          <w:b/>
          <w:bCs/>
        </w:rPr>
        <w:t xml:space="preserve">Scene 3: </w:t>
      </w:r>
      <w:r w:rsidR="48782F0A" w:rsidRPr="48782F0A">
        <w:rPr>
          <w:b/>
          <w:bCs/>
        </w:rPr>
        <w:t xml:space="preserve">Sitting in </w:t>
      </w:r>
      <w:r w:rsidR="5BBB765A" w:rsidRPr="5BBB765A">
        <w:rPr>
          <w:b/>
          <w:bCs/>
        </w:rPr>
        <w:t>chair</w:t>
      </w:r>
      <w:r w:rsidR="45FE3743" w:rsidRPr="45FE3743">
        <w:rPr>
          <w:b/>
          <w:bCs/>
        </w:rPr>
        <w:t xml:space="preserve">, </w:t>
      </w:r>
      <w:r w:rsidR="700356CD" w:rsidRPr="700356CD">
        <w:rPr>
          <w:b/>
          <w:bCs/>
        </w:rPr>
        <w:t xml:space="preserve">slumped, camera </w:t>
      </w:r>
      <w:r w:rsidR="0CA26352" w:rsidRPr="0CA26352">
        <w:rPr>
          <w:b/>
          <w:bCs/>
        </w:rPr>
        <w:t xml:space="preserve">slowing </w:t>
      </w:r>
      <w:r w:rsidR="2FF47959" w:rsidRPr="2FF47959">
        <w:rPr>
          <w:b/>
          <w:bCs/>
        </w:rPr>
        <w:t>pushing in</w:t>
      </w:r>
      <w:r w:rsidR="6C425FA5" w:rsidRPr="6C425FA5">
        <w:rPr>
          <w:b/>
          <w:bCs/>
        </w:rPr>
        <w:t xml:space="preserve">. </w:t>
      </w:r>
      <w:r w:rsidR="3D81C865" w:rsidRPr="3D81C865">
        <w:rPr>
          <w:b/>
          <w:bCs/>
        </w:rPr>
        <w:t>Cross-</w:t>
      </w:r>
      <w:r w:rsidR="60D3DE6C" w:rsidRPr="60D3DE6C">
        <w:rPr>
          <w:b/>
          <w:bCs/>
        </w:rPr>
        <w:t xml:space="preserve">cut </w:t>
      </w:r>
      <w:r w:rsidR="3B0048BA" w:rsidRPr="3B0048BA">
        <w:rPr>
          <w:b/>
          <w:bCs/>
        </w:rPr>
        <w:t xml:space="preserve">with dream. </w:t>
      </w:r>
    </w:p>
    <w:p w14:paraId="50FD6770" w14:textId="398172CA" w:rsidR="00E4433A" w:rsidRDefault="5BBB765A" w:rsidP="4D1816E6">
      <w:pPr>
        <w:rPr>
          <w:b/>
          <w:bCs/>
        </w:rPr>
      </w:pPr>
      <w:r>
        <w:t>spooky</w:t>
      </w:r>
      <w:r w:rsidR="10CA9FD9">
        <w:t xml:space="preserve"> nightmare</w:t>
      </w:r>
      <w:r w:rsidR="28F2C5F4">
        <w:t xml:space="preserve">. </w:t>
      </w:r>
      <w:r w:rsidR="4BFFE50C">
        <w:t xml:space="preserve">There’s only so far you can </w:t>
      </w:r>
      <w:r w:rsidR="66CE9BC9">
        <w:t>push me</w:t>
      </w:r>
      <w:r w:rsidR="7C0974E6">
        <w:t xml:space="preserve"> (to </w:t>
      </w:r>
      <w:r w:rsidR="27E9FEEC">
        <w:t>boss</w:t>
      </w:r>
      <w:r w:rsidR="345DB0C0">
        <w:t xml:space="preserve">, boss </w:t>
      </w:r>
      <w:r w:rsidR="29C2740F">
        <w:t>flies back</w:t>
      </w:r>
      <w:r w:rsidR="44463F90">
        <w:t xml:space="preserve">, </w:t>
      </w:r>
      <w:r w:rsidR="67985597">
        <w:t xml:space="preserve">breaking </w:t>
      </w:r>
      <w:r w:rsidR="71EE9B59">
        <w:t>glass</w:t>
      </w:r>
      <w:r w:rsidR="67985597">
        <w:t>).</w:t>
      </w:r>
      <w:r w:rsidR="3418B9D1">
        <w:t xml:space="preserve"> Little </w:t>
      </w:r>
      <w:r w:rsidR="4F784ED8">
        <w:t xml:space="preserve">girl </w:t>
      </w:r>
      <w:r w:rsidR="0BC63525">
        <w:t xml:space="preserve">says ‘daddy </w:t>
      </w:r>
      <w:r w:rsidR="161C7AE7">
        <w:t xml:space="preserve">wake up’ </w:t>
      </w:r>
      <w:r w:rsidR="44981B38">
        <w:t xml:space="preserve">in dream and in </w:t>
      </w:r>
      <w:r w:rsidR="2E69B1F9">
        <w:t>real life.</w:t>
      </w:r>
      <w:r w:rsidR="315BC454">
        <w:t xml:space="preserve"> </w:t>
      </w:r>
      <w:r w:rsidR="0BFB5203">
        <w:t xml:space="preserve">Dad wakes </w:t>
      </w:r>
      <w:r w:rsidR="61B13B89">
        <w:t>up (close up on</w:t>
      </w:r>
      <w:r w:rsidR="32F0A449">
        <w:t xml:space="preserve"> eyes</w:t>
      </w:r>
      <w:r w:rsidR="160CA0D6">
        <w:t xml:space="preserve">). </w:t>
      </w:r>
      <w:r w:rsidR="35E2B6A4">
        <w:t xml:space="preserve">News report: boss has </w:t>
      </w:r>
      <w:r w:rsidR="52159033">
        <w:t>died</w:t>
      </w:r>
      <w:r w:rsidR="4DA6647F">
        <w:t xml:space="preserve">, </w:t>
      </w:r>
      <w:r w:rsidR="70F87A86">
        <w:t xml:space="preserve">fallen to </w:t>
      </w:r>
      <w:r w:rsidR="1B69CD06">
        <w:t>his death</w:t>
      </w:r>
      <w:r w:rsidR="3F258551">
        <w:t xml:space="preserve">. </w:t>
      </w:r>
      <w:r w:rsidR="1B754661">
        <w:t xml:space="preserve"> </w:t>
      </w:r>
      <w:r w:rsidR="29D5D9F5">
        <w:t xml:space="preserve">Spooky cop is on the </w:t>
      </w:r>
      <w:r w:rsidR="1E6758BC">
        <w:t>news.</w:t>
      </w:r>
    </w:p>
    <w:p w14:paraId="1BFB2C31" w14:textId="2B80187D" w:rsidR="00E4433A" w:rsidRDefault="4E998FFA" w:rsidP="00E4433A">
      <w:pPr>
        <w:rPr>
          <w:b/>
          <w:bCs/>
        </w:rPr>
      </w:pPr>
      <w:r>
        <w:t xml:space="preserve">Dad </w:t>
      </w:r>
      <w:r w:rsidR="2A17123E">
        <w:t>yells</w:t>
      </w:r>
      <w:r>
        <w:t xml:space="preserve"> at </w:t>
      </w:r>
      <w:r w:rsidR="4DC64B72">
        <w:t xml:space="preserve">daughter “get </w:t>
      </w:r>
      <w:r w:rsidR="3C0BD249">
        <w:t>away from me</w:t>
      </w:r>
      <w:r w:rsidR="1874C553">
        <w:t>, get away from me</w:t>
      </w:r>
      <w:r w:rsidR="02AFFE58">
        <w:t>.”</w:t>
      </w:r>
      <w:r w:rsidR="6CEB375C">
        <w:t xml:space="preserve"> </w:t>
      </w:r>
      <w:r w:rsidR="039D9A2D">
        <w:t xml:space="preserve"> </w:t>
      </w:r>
    </w:p>
    <w:p w14:paraId="3546E034" w14:textId="42B74269" w:rsidR="47D9A1BE" w:rsidRDefault="053E2553" w:rsidP="47D9A1BE">
      <w:r>
        <w:t xml:space="preserve">Girl ‘daddy you haven’t done anything wrong!!” </w:t>
      </w:r>
    </w:p>
    <w:p w14:paraId="27428314" w14:textId="1BCFBD70" w:rsidR="00716942" w:rsidRDefault="053E2553" w:rsidP="00BB2A4C">
      <w:pPr>
        <w:pStyle w:val="ListParagraph"/>
        <w:numPr>
          <w:ilvl w:val="0"/>
          <w:numId w:val="1"/>
        </w:numPr>
        <w:rPr>
          <w:b/>
          <w:bCs/>
        </w:rPr>
      </w:pPr>
      <w:r w:rsidRPr="053E2553">
        <w:rPr>
          <w:b/>
          <w:bCs/>
        </w:rPr>
        <w:t>Cop is knocking on the door</w:t>
      </w:r>
    </w:p>
    <w:p w14:paraId="187C6B95" w14:textId="2A07B8CA" w:rsidR="053E2553" w:rsidRDefault="053E2553" w:rsidP="053E2553">
      <w:pPr>
        <w:rPr>
          <w:b/>
          <w:bCs/>
        </w:rPr>
      </w:pPr>
      <w:r w:rsidRPr="053E2553">
        <w:rPr>
          <w:b/>
          <w:bCs/>
        </w:rPr>
        <w:t>Scene 4: Escalating action montage?</w:t>
      </w:r>
    </w:p>
    <w:p w14:paraId="45E17E50" w14:textId="7559C4EA" w:rsidR="053E2553" w:rsidRDefault="053E2553" w:rsidP="053E2553">
      <w:pPr>
        <w:rPr>
          <w:b/>
          <w:bCs/>
        </w:rPr>
      </w:pPr>
      <w:r>
        <w:t>Running – dad pulling daughter ‘They’re getting close!!’</w:t>
      </w:r>
    </w:p>
    <w:p w14:paraId="3F77E7B2" w14:textId="6F63C995" w:rsidR="053E2553" w:rsidRDefault="053E2553" w:rsidP="053E2553">
      <w:r>
        <w:t>Climbing – Hiding – Shouting – Gunshots – Grabs him and gets away (fight)</w:t>
      </w:r>
    </w:p>
    <w:p w14:paraId="3718CC84" w14:textId="2CFC5F9C" w:rsidR="053E2553" w:rsidRDefault="053E2553" w:rsidP="053E2553">
      <w:pPr>
        <w:rPr>
          <w:b/>
          <w:bCs/>
        </w:rPr>
      </w:pPr>
    </w:p>
    <w:p w14:paraId="4DE33083" w14:textId="60739EA9" w:rsidR="00A46D77" w:rsidRPr="00E4433A" w:rsidRDefault="053E2553" w:rsidP="00A46D77">
      <w:pPr>
        <w:rPr>
          <w:b/>
          <w:bCs/>
        </w:rPr>
      </w:pPr>
      <w:r w:rsidRPr="053E2553">
        <w:rPr>
          <w:b/>
          <w:bCs/>
        </w:rPr>
        <w:t xml:space="preserve">Scene 5: In the facility. </w:t>
      </w:r>
    </w:p>
    <w:sectPr w:rsidR="00A46D77" w:rsidRPr="00E443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ajqwjjL3NaNJfN" id="P8bAEiV1"/>
  </int:Manifest>
  <int:Observations>
    <int:Content id="P8bAEiV1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555D5"/>
    <w:multiLevelType w:val="hybridMultilevel"/>
    <w:tmpl w:val="FFFFFFFF"/>
    <w:lvl w:ilvl="0" w:tplc="1130E5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60BB4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FDAE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EA42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866E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1417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47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61B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224A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926A8"/>
    <w:multiLevelType w:val="hybridMultilevel"/>
    <w:tmpl w:val="FFFFFFFF"/>
    <w:lvl w:ilvl="0" w:tplc="4C48C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0A007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5642D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B21F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4041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F085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461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3C42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8C4D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C4CC3"/>
    <w:multiLevelType w:val="hybridMultilevel"/>
    <w:tmpl w:val="FFFFFFFF"/>
    <w:lvl w:ilvl="0" w:tplc="511CF9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7E9D2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ADF894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E2B7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8E13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5618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D092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0036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01E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D6066"/>
    <w:multiLevelType w:val="hybridMultilevel"/>
    <w:tmpl w:val="FFFFFFFF"/>
    <w:lvl w:ilvl="0" w:tplc="D070D7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BADC4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68C85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1C3C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6219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3052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04BB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42DD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628A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1B7C"/>
    <w:multiLevelType w:val="hybridMultilevel"/>
    <w:tmpl w:val="FFFFFFFF"/>
    <w:lvl w:ilvl="0" w:tplc="2D489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54240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4860F4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EC4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C8F0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34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38E9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849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C8E5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A3C5D"/>
    <w:multiLevelType w:val="hybridMultilevel"/>
    <w:tmpl w:val="FFFFFFFF"/>
    <w:lvl w:ilvl="0" w:tplc="F6E41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43B2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8E3C3E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9C3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8C0E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25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7823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6627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6258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71923"/>
    <w:multiLevelType w:val="hybridMultilevel"/>
    <w:tmpl w:val="005E4F28"/>
    <w:lvl w:ilvl="0" w:tplc="0A8AAAD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851863"/>
    <w:multiLevelType w:val="hybridMultilevel"/>
    <w:tmpl w:val="FFFFFFFF"/>
    <w:lvl w:ilvl="0" w:tplc="A7AAA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B86AD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0E6ED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C85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E077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2A8F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28D0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6E3A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F284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054A7"/>
    <w:multiLevelType w:val="hybridMultilevel"/>
    <w:tmpl w:val="FFFFFFFF"/>
    <w:lvl w:ilvl="0" w:tplc="AFDAD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3003B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33C09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8E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CC4E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DA9C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B640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5C4E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A832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14306"/>
    <w:multiLevelType w:val="hybridMultilevel"/>
    <w:tmpl w:val="FFFFFFFF"/>
    <w:lvl w:ilvl="0" w:tplc="E0581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EE6F4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FA18F9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847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4AFB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E8E6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E843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564E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1207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2719D2"/>
    <w:multiLevelType w:val="hybridMultilevel"/>
    <w:tmpl w:val="02CA39E2"/>
    <w:lvl w:ilvl="0" w:tplc="D5B414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10335"/>
    <w:multiLevelType w:val="hybridMultilevel"/>
    <w:tmpl w:val="FFFFFFFF"/>
    <w:lvl w:ilvl="0" w:tplc="8C5AF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64C0C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A2448B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C27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C04A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6E56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861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0090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8D5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477A9"/>
    <w:multiLevelType w:val="hybridMultilevel"/>
    <w:tmpl w:val="A01CC6CC"/>
    <w:lvl w:ilvl="0" w:tplc="80246DB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C1C22CE"/>
    <w:multiLevelType w:val="hybridMultilevel"/>
    <w:tmpl w:val="FFFFFFFF"/>
    <w:lvl w:ilvl="0" w:tplc="C9509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0250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A7F4E5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AE1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54C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F694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28A0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E7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3AD8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C400C1"/>
    <w:multiLevelType w:val="hybridMultilevel"/>
    <w:tmpl w:val="FFFFFFFF"/>
    <w:lvl w:ilvl="0" w:tplc="38103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7AA1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FE56D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9C20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80DC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A85C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DA79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50BF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5AB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3E0741"/>
    <w:multiLevelType w:val="hybridMultilevel"/>
    <w:tmpl w:val="FFFFFFFF"/>
    <w:lvl w:ilvl="0" w:tplc="F8CE9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1826E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E3B651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F874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4CD3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AA9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12F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023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E65D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F44DDC"/>
    <w:multiLevelType w:val="hybridMultilevel"/>
    <w:tmpl w:val="FFFFFFFF"/>
    <w:lvl w:ilvl="0" w:tplc="63F2C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765E9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44303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062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34A0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488C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D8CB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4A14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DAF5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472D1"/>
    <w:multiLevelType w:val="hybridMultilevel"/>
    <w:tmpl w:val="FFFFFFFF"/>
    <w:lvl w:ilvl="0" w:tplc="F6BE61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C7D3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064F7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9C9D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0A74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2616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9AB2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D47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A256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B631A"/>
    <w:multiLevelType w:val="hybridMultilevel"/>
    <w:tmpl w:val="FFFFFFFF"/>
    <w:lvl w:ilvl="0" w:tplc="51DE23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BAFFC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47C8E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B4A7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5AB4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647B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A6CA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5E50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5E3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0392D"/>
    <w:multiLevelType w:val="hybridMultilevel"/>
    <w:tmpl w:val="FFFFFFFF"/>
    <w:lvl w:ilvl="0" w:tplc="795898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5E4BC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8AADE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087C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A6C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E6A8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7896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30A6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FCA8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51126"/>
    <w:multiLevelType w:val="hybridMultilevel"/>
    <w:tmpl w:val="FFFFFFFF"/>
    <w:lvl w:ilvl="0" w:tplc="077ED3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6C911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A9E77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2A7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6A7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12C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F61C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D4A4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BC22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3455C"/>
    <w:multiLevelType w:val="hybridMultilevel"/>
    <w:tmpl w:val="FFFFFFFF"/>
    <w:lvl w:ilvl="0" w:tplc="4B4C17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90CCB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86C6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2E22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8C30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783F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617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E24C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F84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7400D9"/>
    <w:multiLevelType w:val="hybridMultilevel"/>
    <w:tmpl w:val="FFFFFFFF"/>
    <w:lvl w:ilvl="0" w:tplc="60F4F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E92E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590B9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F079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46B0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5C14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849B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CC13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B41E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213">
    <w:abstractNumId w:val="12"/>
  </w:num>
  <w:num w:numId="2" w16cid:durableId="458258890">
    <w:abstractNumId w:val="6"/>
  </w:num>
  <w:num w:numId="3" w16cid:durableId="703098730">
    <w:abstractNumId w:val="14"/>
  </w:num>
  <w:num w:numId="4" w16cid:durableId="1592931484">
    <w:abstractNumId w:val="3"/>
  </w:num>
  <w:num w:numId="5" w16cid:durableId="2075930718">
    <w:abstractNumId w:val="10"/>
  </w:num>
  <w:num w:numId="6" w16cid:durableId="1912275987">
    <w:abstractNumId w:val="22"/>
  </w:num>
  <w:num w:numId="7" w16cid:durableId="1439527635">
    <w:abstractNumId w:val="19"/>
  </w:num>
  <w:num w:numId="8" w16cid:durableId="82804501">
    <w:abstractNumId w:val="20"/>
  </w:num>
  <w:num w:numId="9" w16cid:durableId="1967854290">
    <w:abstractNumId w:val="15"/>
  </w:num>
  <w:num w:numId="10" w16cid:durableId="971132049">
    <w:abstractNumId w:val="11"/>
  </w:num>
  <w:num w:numId="11" w16cid:durableId="993217622">
    <w:abstractNumId w:val="4"/>
  </w:num>
  <w:num w:numId="12" w16cid:durableId="1518495391">
    <w:abstractNumId w:val="18"/>
  </w:num>
  <w:num w:numId="13" w16cid:durableId="1146168246">
    <w:abstractNumId w:val="0"/>
  </w:num>
  <w:num w:numId="14" w16cid:durableId="606930132">
    <w:abstractNumId w:val="13"/>
  </w:num>
  <w:num w:numId="15" w16cid:durableId="1681393580">
    <w:abstractNumId w:val="1"/>
  </w:num>
  <w:num w:numId="16" w16cid:durableId="1760832267">
    <w:abstractNumId w:val="17"/>
  </w:num>
  <w:num w:numId="17" w16cid:durableId="2043242591">
    <w:abstractNumId w:val="8"/>
  </w:num>
  <w:num w:numId="18" w16cid:durableId="854464935">
    <w:abstractNumId w:val="16"/>
  </w:num>
  <w:num w:numId="19" w16cid:durableId="2107336214">
    <w:abstractNumId w:val="2"/>
  </w:num>
  <w:num w:numId="20" w16cid:durableId="454832373">
    <w:abstractNumId w:val="7"/>
  </w:num>
  <w:num w:numId="21" w16cid:durableId="1840926824">
    <w:abstractNumId w:val="21"/>
  </w:num>
  <w:num w:numId="22" w16cid:durableId="2030794290">
    <w:abstractNumId w:val="9"/>
  </w:num>
  <w:num w:numId="23" w16cid:durableId="2075859471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sDQ2NjAytDA1NjJS0lEKTi0uzszPAykwrAUAEx/axSwAAAA="/>
  </w:docVars>
  <w:rsids>
    <w:rsidRoot w:val="00134DEC"/>
    <w:rsid w:val="00026030"/>
    <w:rsid w:val="00053FF1"/>
    <w:rsid w:val="00056838"/>
    <w:rsid w:val="00062EAA"/>
    <w:rsid w:val="0009779F"/>
    <w:rsid w:val="000A490B"/>
    <w:rsid w:val="000C5DA0"/>
    <w:rsid w:val="001025F8"/>
    <w:rsid w:val="00102DD5"/>
    <w:rsid w:val="00104AFE"/>
    <w:rsid w:val="001066B9"/>
    <w:rsid w:val="00133D5B"/>
    <w:rsid w:val="00134DEC"/>
    <w:rsid w:val="00153000"/>
    <w:rsid w:val="00153104"/>
    <w:rsid w:val="0017187F"/>
    <w:rsid w:val="00176801"/>
    <w:rsid w:val="001803D9"/>
    <w:rsid w:val="0018660E"/>
    <w:rsid w:val="00187F6B"/>
    <w:rsid w:val="001944E2"/>
    <w:rsid w:val="00197F7F"/>
    <w:rsid w:val="001A5852"/>
    <w:rsid w:val="001A6953"/>
    <w:rsid w:val="001D7B47"/>
    <w:rsid w:val="001E52C8"/>
    <w:rsid w:val="001E55C8"/>
    <w:rsid w:val="001F3DDC"/>
    <w:rsid w:val="002021FD"/>
    <w:rsid w:val="00211100"/>
    <w:rsid w:val="00213AE8"/>
    <w:rsid w:val="002176B3"/>
    <w:rsid w:val="0022169D"/>
    <w:rsid w:val="00231559"/>
    <w:rsid w:val="00240147"/>
    <w:rsid w:val="00241B07"/>
    <w:rsid w:val="00245F93"/>
    <w:rsid w:val="00256C9A"/>
    <w:rsid w:val="002610AB"/>
    <w:rsid w:val="0029267D"/>
    <w:rsid w:val="00293142"/>
    <w:rsid w:val="00294269"/>
    <w:rsid w:val="002A53C3"/>
    <w:rsid w:val="002D704D"/>
    <w:rsid w:val="002D7A2D"/>
    <w:rsid w:val="00322693"/>
    <w:rsid w:val="00324EEB"/>
    <w:rsid w:val="00343912"/>
    <w:rsid w:val="003624EE"/>
    <w:rsid w:val="003657A9"/>
    <w:rsid w:val="00390AAC"/>
    <w:rsid w:val="00396485"/>
    <w:rsid w:val="003E493B"/>
    <w:rsid w:val="003F2EF5"/>
    <w:rsid w:val="004031B5"/>
    <w:rsid w:val="00432EE5"/>
    <w:rsid w:val="004347C0"/>
    <w:rsid w:val="0044670B"/>
    <w:rsid w:val="0046396E"/>
    <w:rsid w:val="00470892"/>
    <w:rsid w:val="00473882"/>
    <w:rsid w:val="00491ED2"/>
    <w:rsid w:val="00496283"/>
    <w:rsid w:val="004B4725"/>
    <w:rsid w:val="004C5F8E"/>
    <w:rsid w:val="00534780"/>
    <w:rsid w:val="005560A4"/>
    <w:rsid w:val="0056182B"/>
    <w:rsid w:val="005641A4"/>
    <w:rsid w:val="005B70D8"/>
    <w:rsid w:val="005D2F75"/>
    <w:rsid w:val="005E6E04"/>
    <w:rsid w:val="00604575"/>
    <w:rsid w:val="00604AEA"/>
    <w:rsid w:val="0064036F"/>
    <w:rsid w:val="00656E7E"/>
    <w:rsid w:val="00660DBF"/>
    <w:rsid w:val="00663D47"/>
    <w:rsid w:val="0069346F"/>
    <w:rsid w:val="00696498"/>
    <w:rsid w:val="006B1CBA"/>
    <w:rsid w:val="006D01F3"/>
    <w:rsid w:val="006D3106"/>
    <w:rsid w:val="006D6BFF"/>
    <w:rsid w:val="006F026A"/>
    <w:rsid w:val="0071145C"/>
    <w:rsid w:val="007132BE"/>
    <w:rsid w:val="00716942"/>
    <w:rsid w:val="007275AE"/>
    <w:rsid w:val="007469FD"/>
    <w:rsid w:val="0076475A"/>
    <w:rsid w:val="0077573B"/>
    <w:rsid w:val="00776FD9"/>
    <w:rsid w:val="0079567E"/>
    <w:rsid w:val="00797A3E"/>
    <w:rsid w:val="007A25A1"/>
    <w:rsid w:val="007B7C7C"/>
    <w:rsid w:val="007D12BC"/>
    <w:rsid w:val="007D4B7B"/>
    <w:rsid w:val="00802911"/>
    <w:rsid w:val="008424A9"/>
    <w:rsid w:val="008741CC"/>
    <w:rsid w:val="00876AB6"/>
    <w:rsid w:val="00877F5B"/>
    <w:rsid w:val="00884FA7"/>
    <w:rsid w:val="008871FE"/>
    <w:rsid w:val="008905E6"/>
    <w:rsid w:val="0089328D"/>
    <w:rsid w:val="008B515A"/>
    <w:rsid w:val="008D7CB4"/>
    <w:rsid w:val="008E18C3"/>
    <w:rsid w:val="008E1D29"/>
    <w:rsid w:val="008E5423"/>
    <w:rsid w:val="008E76AB"/>
    <w:rsid w:val="008E7E2C"/>
    <w:rsid w:val="00914149"/>
    <w:rsid w:val="00925712"/>
    <w:rsid w:val="0093567F"/>
    <w:rsid w:val="0093782F"/>
    <w:rsid w:val="009517B5"/>
    <w:rsid w:val="00967AC1"/>
    <w:rsid w:val="00977069"/>
    <w:rsid w:val="009832A8"/>
    <w:rsid w:val="00984E3E"/>
    <w:rsid w:val="00990C8C"/>
    <w:rsid w:val="00994B3A"/>
    <w:rsid w:val="009B2FD4"/>
    <w:rsid w:val="009D7234"/>
    <w:rsid w:val="009D7BA4"/>
    <w:rsid w:val="00A01851"/>
    <w:rsid w:val="00A22A69"/>
    <w:rsid w:val="00A26C43"/>
    <w:rsid w:val="00A330A1"/>
    <w:rsid w:val="00A40B7D"/>
    <w:rsid w:val="00A46D77"/>
    <w:rsid w:val="00A7739E"/>
    <w:rsid w:val="00AB18F2"/>
    <w:rsid w:val="00AB4DF8"/>
    <w:rsid w:val="00AC1A67"/>
    <w:rsid w:val="00AF7B18"/>
    <w:rsid w:val="00B026E1"/>
    <w:rsid w:val="00B02942"/>
    <w:rsid w:val="00B3100F"/>
    <w:rsid w:val="00B673FC"/>
    <w:rsid w:val="00BA0172"/>
    <w:rsid w:val="00BA1B9E"/>
    <w:rsid w:val="00BB2A4C"/>
    <w:rsid w:val="00BC5723"/>
    <w:rsid w:val="00BD0B3F"/>
    <w:rsid w:val="00BF7A7A"/>
    <w:rsid w:val="00C052DF"/>
    <w:rsid w:val="00C15352"/>
    <w:rsid w:val="00C17895"/>
    <w:rsid w:val="00C32AE7"/>
    <w:rsid w:val="00C34C9E"/>
    <w:rsid w:val="00C4727D"/>
    <w:rsid w:val="00C5722B"/>
    <w:rsid w:val="00C6661A"/>
    <w:rsid w:val="00C741A0"/>
    <w:rsid w:val="00C97E25"/>
    <w:rsid w:val="00CA550D"/>
    <w:rsid w:val="00CC61F9"/>
    <w:rsid w:val="00D008D5"/>
    <w:rsid w:val="00D17C54"/>
    <w:rsid w:val="00D222E9"/>
    <w:rsid w:val="00D6253D"/>
    <w:rsid w:val="00D866A2"/>
    <w:rsid w:val="00D92DAF"/>
    <w:rsid w:val="00DB4225"/>
    <w:rsid w:val="00DB4300"/>
    <w:rsid w:val="00DF14E9"/>
    <w:rsid w:val="00E058B0"/>
    <w:rsid w:val="00E127BE"/>
    <w:rsid w:val="00E4433A"/>
    <w:rsid w:val="00E44DF7"/>
    <w:rsid w:val="00E64BB1"/>
    <w:rsid w:val="00E6708D"/>
    <w:rsid w:val="00E751DF"/>
    <w:rsid w:val="00E824E9"/>
    <w:rsid w:val="00E82C8B"/>
    <w:rsid w:val="00E90441"/>
    <w:rsid w:val="00EB035C"/>
    <w:rsid w:val="00EB0D38"/>
    <w:rsid w:val="00EB1DA2"/>
    <w:rsid w:val="00EC7A63"/>
    <w:rsid w:val="00ED0A7F"/>
    <w:rsid w:val="00F129F4"/>
    <w:rsid w:val="00F17D6C"/>
    <w:rsid w:val="00F207BD"/>
    <w:rsid w:val="00F21F72"/>
    <w:rsid w:val="00F4726F"/>
    <w:rsid w:val="00F628E7"/>
    <w:rsid w:val="00F778F1"/>
    <w:rsid w:val="00F835A3"/>
    <w:rsid w:val="00FA71AA"/>
    <w:rsid w:val="00FD15FD"/>
    <w:rsid w:val="00FD1AEB"/>
    <w:rsid w:val="00FD588D"/>
    <w:rsid w:val="00FE076F"/>
    <w:rsid w:val="018C7C57"/>
    <w:rsid w:val="01D2D40C"/>
    <w:rsid w:val="02AFFE58"/>
    <w:rsid w:val="039D9A2D"/>
    <w:rsid w:val="053E2553"/>
    <w:rsid w:val="0621DC5F"/>
    <w:rsid w:val="065CBAB9"/>
    <w:rsid w:val="08FD2ED5"/>
    <w:rsid w:val="099E4BD7"/>
    <w:rsid w:val="0A10D7C0"/>
    <w:rsid w:val="0AAF27A3"/>
    <w:rsid w:val="0ADFBC8D"/>
    <w:rsid w:val="0B22BA43"/>
    <w:rsid w:val="0B78558C"/>
    <w:rsid w:val="0BC63525"/>
    <w:rsid w:val="0BFB5203"/>
    <w:rsid w:val="0C43AD89"/>
    <w:rsid w:val="0C749C82"/>
    <w:rsid w:val="0CA26352"/>
    <w:rsid w:val="0CF4D672"/>
    <w:rsid w:val="0D69F211"/>
    <w:rsid w:val="0DB9CAE3"/>
    <w:rsid w:val="0DED5EC2"/>
    <w:rsid w:val="0E9E4B3D"/>
    <w:rsid w:val="0F4829AB"/>
    <w:rsid w:val="1001401A"/>
    <w:rsid w:val="108902E9"/>
    <w:rsid w:val="10A6BDD2"/>
    <w:rsid w:val="10CA9FD9"/>
    <w:rsid w:val="10F5030D"/>
    <w:rsid w:val="1432C9F2"/>
    <w:rsid w:val="14C07676"/>
    <w:rsid w:val="15D783F8"/>
    <w:rsid w:val="160CA0D6"/>
    <w:rsid w:val="161C7AE7"/>
    <w:rsid w:val="167A01C0"/>
    <w:rsid w:val="17B9793D"/>
    <w:rsid w:val="18052EC2"/>
    <w:rsid w:val="186B1260"/>
    <w:rsid w:val="1874C553"/>
    <w:rsid w:val="19BCF49F"/>
    <w:rsid w:val="1AF7411D"/>
    <w:rsid w:val="1B0D0F7B"/>
    <w:rsid w:val="1B69CD06"/>
    <w:rsid w:val="1B754661"/>
    <w:rsid w:val="1D4CFCCE"/>
    <w:rsid w:val="1E6758BC"/>
    <w:rsid w:val="1F62A393"/>
    <w:rsid w:val="20D17672"/>
    <w:rsid w:val="216A7EB0"/>
    <w:rsid w:val="21778BA2"/>
    <w:rsid w:val="220CFC78"/>
    <w:rsid w:val="22841150"/>
    <w:rsid w:val="22F5DD88"/>
    <w:rsid w:val="23BB0F62"/>
    <w:rsid w:val="23C2FBED"/>
    <w:rsid w:val="23F71CAC"/>
    <w:rsid w:val="24AE94EC"/>
    <w:rsid w:val="258C6148"/>
    <w:rsid w:val="25DEC9D0"/>
    <w:rsid w:val="26262937"/>
    <w:rsid w:val="27AA8D0B"/>
    <w:rsid w:val="27E9FEEC"/>
    <w:rsid w:val="28A77611"/>
    <w:rsid w:val="28F2C5F4"/>
    <w:rsid w:val="29C2740F"/>
    <w:rsid w:val="29D5D9F5"/>
    <w:rsid w:val="2A17123E"/>
    <w:rsid w:val="2AD124CC"/>
    <w:rsid w:val="2B568AB6"/>
    <w:rsid w:val="2BFC627D"/>
    <w:rsid w:val="2CB88279"/>
    <w:rsid w:val="2CFD7968"/>
    <w:rsid w:val="2D54DA1E"/>
    <w:rsid w:val="2E69B1F9"/>
    <w:rsid w:val="2ED28AEF"/>
    <w:rsid w:val="2EED1317"/>
    <w:rsid w:val="2FF47959"/>
    <w:rsid w:val="315BC454"/>
    <w:rsid w:val="32F0A449"/>
    <w:rsid w:val="32FDBBD3"/>
    <w:rsid w:val="3329EF0C"/>
    <w:rsid w:val="3418B9D1"/>
    <w:rsid w:val="345DB0C0"/>
    <w:rsid w:val="34822A3F"/>
    <w:rsid w:val="355F548B"/>
    <w:rsid w:val="356548D8"/>
    <w:rsid w:val="35E2B6A4"/>
    <w:rsid w:val="37A927A2"/>
    <w:rsid w:val="3837753B"/>
    <w:rsid w:val="39AEFEEE"/>
    <w:rsid w:val="3A583B4C"/>
    <w:rsid w:val="3B0048BA"/>
    <w:rsid w:val="3BCDCCC1"/>
    <w:rsid w:val="3C0BD249"/>
    <w:rsid w:val="3CA11149"/>
    <w:rsid w:val="3CF08574"/>
    <w:rsid w:val="3D81C865"/>
    <w:rsid w:val="3F258551"/>
    <w:rsid w:val="3FFA913C"/>
    <w:rsid w:val="41BC6EB3"/>
    <w:rsid w:val="42A7ACA8"/>
    <w:rsid w:val="43AB16DB"/>
    <w:rsid w:val="44463F90"/>
    <w:rsid w:val="4467F688"/>
    <w:rsid w:val="44981B38"/>
    <w:rsid w:val="44B5D621"/>
    <w:rsid w:val="4575E88F"/>
    <w:rsid w:val="45B7ACBD"/>
    <w:rsid w:val="45FE3743"/>
    <w:rsid w:val="47D9A1BE"/>
    <w:rsid w:val="48782F0A"/>
    <w:rsid w:val="496E81B3"/>
    <w:rsid w:val="49DF1463"/>
    <w:rsid w:val="4A1FB534"/>
    <w:rsid w:val="4BFFE50C"/>
    <w:rsid w:val="4D1816E6"/>
    <w:rsid w:val="4DA6647F"/>
    <w:rsid w:val="4DC64B72"/>
    <w:rsid w:val="4DE85C79"/>
    <w:rsid w:val="4DEEC005"/>
    <w:rsid w:val="4E79455B"/>
    <w:rsid w:val="4E998FFA"/>
    <w:rsid w:val="4F651AC8"/>
    <w:rsid w:val="4F784ED8"/>
    <w:rsid w:val="50BABAB2"/>
    <w:rsid w:val="50F4CFBE"/>
    <w:rsid w:val="52159033"/>
    <w:rsid w:val="52C42A61"/>
    <w:rsid w:val="53A71629"/>
    <w:rsid w:val="53A90F62"/>
    <w:rsid w:val="545DF6F1"/>
    <w:rsid w:val="54681A1E"/>
    <w:rsid w:val="572D2EF7"/>
    <w:rsid w:val="578F7C28"/>
    <w:rsid w:val="57C16645"/>
    <w:rsid w:val="58456A6E"/>
    <w:rsid w:val="58A7AD07"/>
    <w:rsid w:val="5A005779"/>
    <w:rsid w:val="5BBB765A"/>
    <w:rsid w:val="5BF7E946"/>
    <w:rsid w:val="5C006D49"/>
    <w:rsid w:val="5C956EE0"/>
    <w:rsid w:val="5D0114F5"/>
    <w:rsid w:val="5D076351"/>
    <w:rsid w:val="5D75FEBE"/>
    <w:rsid w:val="60D3DE6C"/>
    <w:rsid w:val="61B13B89"/>
    <w:rsid w:val="62346AD1"/>
    <w:rsid w:val="628ACF68"/>
    <w:rsid w:val="62E0A71F"/>
    <w:rsid w:val="63D26641"/>
    <w:rsid w:val="64A34DE4"/>
    <w:rsid w:val="663EB99E"/>
    <w:rsid w:val="66B868C4"/>
    <w:rsid w:val="66CE9BC9"/>
    <w:rsid w:val="671F0B18"/>
    <w:rsid w:val="675CB78C"/>
    <w:rsid w:val="67985597"/>
    <w:rsid w:val="6B151F1E"/>
    <w:rsid w:val="6BB11CB4"/>
    <w:rsid w:val="6BF613A3"/>
    <w:rsid w:val="6C36DBB2"/>
    <w:rsid w:val="6C425FA5"/>
    <w:rsid w:val="6C5D2631"/>
    <w:rsid w:val="6C7BA0CB"/>
    <w:rsid w:val="6CEB375C"/>
    <w:rsid w:val="6D7BE3D0"/>
    <w:rsid w:val="6DA2ED05"/>
    <w:rsid w:val="6E67EC0E"/>
    <w:rsid w:val="6ED94907"/>
    <w:rsid w:val="6F3BFADF"/>
    <w:rsid w:val="700356CD"/>
    <w:rsid w:val="70C1FCE2"/>
    <w:rsid w:val="70F87A86"/>
    <w:rsid w:val="71EE9B59"/>
    <w:rsid w:val="72817C79"/>
    <w:rsid w:val="729F2CCA"/>
    <w:rsid w:val="731D3CA6"/>
    <w:rsid w:val="73AD51A2"/>
    <w:rsid w:val="74425339"/>
    <w:rsid w:val="79022BA5"/>
    <w:rsid w:val="7B441136"/>
    <w:rsid w:val="7C0974E6"/>
    <w:rsid w:val="7DD371B9"/>
    <w:rsid w:val="7F977A3F"/>
    <w:rsid w:val="7FA491C9"/>
    <w:rsid w:val="7FCB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81836"/>
  <w15:chartTrackingRefBased/>
  <w15:docId w15:val="{E151F6E9-601E-4C3F-A85D-5AB05EA87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3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211711d7df6444cb" Type="http://schemas.microsoft.com/office/2019/09/relationships/intelligence" Target="intelligenc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29</Characters>
  <Application>Microsoft Office Word</Application>
  <DocSecurity>4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Thorne</dc:creator>
  <cp:keywords/>
  <dc:description/>
  <cp:lastModifiedBy>Guest User</cp:lastModifiedBy>
  <cp:revision>198</cp:revision>
  <dcterms:created xsi:type="dcterms:W3CDTF">2022-04-26T16:15:00Z</dcterms:created>
  <dcterms:modified xsi:type="dcterms:W3CDTF">2022-04-26T02:42:00Z</dcterms:modified>
</cp:coreProperties>
</file>